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5" w:name="X879ad6691413920189b76a29f89b26f404faed8"/>
    <w:p>
      <w:pPr>
        <w:pStyle w:val="Heading1"/>
      </w:pPr>
      <w:r>
        <w:t xml:space="preserve">Cover Letter for Chef Position in Brazil São Paulo</w:t>
      </w:r>
    </w:p>
    <w:p>
      <w:pPr>
        <w:pStyle w:val="FirstParagraph"/>
      </w:pPr>
      <w:r>
        <w:t xml:space="preserve">Dear Hiring Manager,</w:t>
      </w:r>
    </w:p>
    <w:p>
      <w:pPr>
        <w:pStyle w:val="BodyText"/>
      </w:pPr>
      <w:r>
        <w:t xml:space="preserve">I am writing to express my enthusiastic interest in the Chef position at your esteemed establishment in Brazil São Paulo. As a passionate and experienced culinary professional with a deep appreciation for Brazilian cuisine and culture, I am eager to bring my skills, creativity, and dedication to your team. This opportunity aligns perfectly with my career goals and my desire to contribute to the vibrant food scene of Brazil São Paulo.</w:t>
      </w:r>
    </w:p>
    <w:bookmarkStart w:id="20" w:name="professional-background"/>
    <w:p>
      <w:pPr>
        <w:pStyle w:val="Heading2"/>
      </w:pPr>
      <w:r>
        <w:t xml:space="preserve">Professional Background</w:t>
      </w:r>
    </w:p>
    <w:p>
      <w:pPr>
        <w:pStyle w:val="FirstParagraph"/>
      </w:pPr>
      <w:r>
        <w:t xml:space="preserve">With over a decade of experience in the hospitality industry, I have cultivated a unique culinary identity that blends traditional techniques with innovative approaches. My journey as a Chef began in [Previous Location], where I honed my skills in various kitchens, ranging from casual dining to fine dining establishments. Throughout my career, I have consistently prioritized excellence in every aspect of food preparation, presentation, and service.</w:t>
      </w:r>
    </w:p>
    <w:p>
      <w:pPr>
        <w:pStyle w:val="BodyText"/>
      </w:pPr>
      <w:r>
        <w:t xml:space="preserve">My expertise extends beyond the kitchen. I have led teams of passionate individuals, managed day-to-day operations, and ensured that every guest receives an unforgettable experience. I understand that a Chef is not only responsible for the quality of the food but also for fostering a collaborative environment where creativity thrives. This mindset has allowed me to adapt to diverse culinary settings and thrive in dynamic, fast-paced environments.</w:t>
      </w:r>
    </w:p>
    <w:bookmarkEnd w:id="20"/>
    <w:bookmarkStart w:id="21" w:name="culinary-expertise-in-brazil-são-paulo"/>
    <w:p>
      <w:pPr>
        <w:pStyle w:val="Heading2"/>
      </w:pPr>
      <w:r>
        <w:t xml:space="preserve">Culinary Expertise in Brazil São Paulo</w:t>
      </w:r>
    </w:p>
    <w:p>
      <w:pPr>
        <w:pStyle w:val="FirstParagraph"/>
      </w:pPr>
      <w:r>
        <w:t xml:space="preserve">Brazil São Paulo is a city that celebrates culinary diversity, from traditional Brazilian dishes like feijoada and acarajé to modern interpretations of global flavors. As a Chef with a deep respect for local ingredients and cultural traditions, I am excited about the opportunity to contribute to this rich gastronomic landscape. My experience working in multicultural kitchens has equipped me with the ability to adapt recipes, experiment with local produce, and create menus that reflect both authenticity and innovation.</w:t>
      </w:r>
    </w:p>
    <w:p>
      <w:pPr>
        <w:pStyle w:val="BodyText"/>
      </w:pPr>
      <w:r>
        <w:t xml:space="preserve">For instance, during my time in [Previous Location], I collaborated with a team of chefs to introduce Brazilian-inspired dishes to our menu. This project not only deepened my understanding of the country's diverse regional flavors but also allowed me to connect with guests who shared their own stories about family recipes and cultural heritage. This experience reinforced my belief that food is a powerful tool for storytelling and community building—values I would bring to your restaurant in Brazil São Paulo.</w:t>
      </w:r>
    </w:p>
    <w:bookmarkEnd w:id="21"/>
    <w:bookmarkStart w:id="22" w:name="adaptability-and-cultural-sensitivity"/>
    <w:p>
      <w:pPr>
        <w:pStyle w:val="Heading2"/>
      </w:pPr>
      <w:r>
        <w:t xml:space="preserve">Adaptability and Cultural Sensitivity</w:t>
      </w:r>
    </w:p>
    <w:p>
      <w:pPr>
        <w:pStyle w:val="FirstParagraph"/>
      </w:pPr>
      <w:r>
        <w:t xml:space="preserve">Working as a Chef in Brazil São Paulo requires more than technical skills; it demands an understanding of the city's unique cultural dynamics. I have always been committed to embracing new challenges and learning from different perspectives. My ability to quickly adapt to new environments, whether through language acquisition or cultural immersion, has allowed me to thrive in international settings.</w:t>
      </w:r>
    </w:p>
    <w:p>
      <w:pPr>
        <w:pStyle w:val="BodyText"/>
      </w:pPr>
      <w:r>
        <w:t xml:space="preserve">In Brazil São Paulo, the culinary scene is as diverse as its people. From street food vendors in Vila Madalena to Michelin-starred restaurants in Jardins, the city offers endless inspiration. I am particularly drawn to the way Brazilian cuisine evolves by incorporating global influences while maintaining its distinct identity. As a Chef, I would approach this opportunity with curiosity and respect for local traditions, ensuring that every dish reflects both quality and cultural authenticity.</w:t>
      </w:r>
    </w:p>
    <w:bookmarkEnd w:id="22"/>
    <w:bookmarkStart w:id="23" w:name="why-brazil-são-paulo"/>
    <w:p>
      <w:pPr>
        <w:pStyle w:val="Heading2"/>
      </w:pPr>
      <w:r>
        <w:t xml:space="preserve">Why Brazil São Paulo?</w:t>
      </w:r>
    </w:p>
    <w:p>
      <w:pPr>
        <w:pStyle w:val="FirstParagraph"/>
      </w:pPr>
      <w:r>
        <w:t xml:space="preserve">Brazil São Paulo is not just a destination for food lovers; it is a hub of culinary innovation and creativity. The city's fast-paced lifestyle, combined with its deep-rooted traditions, creates a unique environment where chefs can push boundaries and explore new ideas. I am particularly inspired by the way São Paulo's restaurants cater to both local and international palates, offering something for everyone.</w:t>
      </w:r>
    </w:p>
    <w:p>
      <w:pPr>
        <w:pStyle w:val="BodyText"/>
      </w:pPr>
      <w:r>
        <w:t xml:space="preserve">I am confident that my background in [Previous Location] would allow me to seamlessly integrate into your team while contributing fresh ideas and a strong work ethic. My ability to lead under pressure, manage resources efficiently, and maintain high standards of hygiene and presentation aligns with the expectations of a top-tier establishment in Brazil São Paulo. I am also eager to learn from the local culinary community and collaborate with fellow chefs to elevate the dining experience for your guests.</w:t>
      </w:r>
    </w:p>
    <w:bookmarkEnd w:id="23"/>
    <w:bookmarkStart w:id="24" w:name="conclusion"/>
    <w:p>
      <w:pPr>
        <w:pStyle w:val="Heading2"/>
      </w:pPr>
      <w:r>
        <w:t xml:space="preserve">Conclusion</w:t>
      </w:r>
    </w:p>
    <w:p>
      <w:pPr>
        <w:pStyle w:val="FirstParagraph"/>
      </w:pPr>
      <w:r>
        <w:t xml:space="preserve">In conclusion, I am thrilled about the possibility of joining your team as a Chef in Brazil São Paulo. My passion for cooking, combined with my professional experience and cultural awareness, makes me an ideal candidate for this role. I am excited to bring my culinary expertise to your restaurant and contribute to the city's thriving food culture.</w:t>
      </w:r>
    </w:p>
    <w:p>
      <w:pPr>
        <w:pStyle w:val="BodyText"/>
      </w:pPr>
      <w:r>
        <w:t xml:space="preserve">Thank you for considering my application. I would be honored to discuss how my skills and vision align with your needs. Please feel free to contact me at [Your Phone Number] or [Your Email Address] at your earliest convenience. I look forward to the opportunity to contribute to the success of your establishment in Brazil São Paulo.</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 Position in Brazil São Paulo</dc:title>
  <dc:creator/>
  <dc:language>en</dc:language>
  <cp:keywords/>
  <dcterms:created xsi:type="dcterms:W3CDTF">2025-12-12T02:51:01Z</dcterms:created>
  <dcterms:modified xsi:type="dcterms:W3CDTF">2025-12-12T02:51:01Z</dcterms:modified>
</cp:coreProperties>
</file>

<file path=docProps/custom.xml><?xml version="1.0" encoding="utf-8"?>
<Properties xmlns="http://schemas.openxmlformats.org/officeDocument/2006/custom-properties" xmlns:vt="http://schemas.openxmlformats.org/officeDocument/2006/docPropsVTypes"/>
</file>